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A3E5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2DA85B9D" w:rsidR="007B4A91" w:rsidRDefault="00934D74">
      <w:pPr>
        <w:numPr>
          <w:ilvl w:val="0"/>
          <w:numId w:val="2"/>
        </w:numPr>
        <w:rPr>
          <w:sz w:val="28"/>
          <w:szCs w:val="28"/>
        </w:rPr>
      </w:pPr>
      <w:r>
        <w:rPr>
          <w:rFonts w:ascii="Arial Black" w:hAnsi="Arial Black"/>
          <w:b/>
          <w:bCs/>
          <w:i/>
          <w:iCs/>
          <w:color w:val="FF0000"/>
          <w:sz w:val="36"/>
          <w:szCs w:val="36"/>
        </w:rPr>
        <w:t xml:space="preserve"> WORLD KICK BOXING CHAMPIONSHIP</w:t>
      </w:r>
    </w:p>
    <w:p w14:paraId="50A0FA9B" w14:textId="7794CC6D" w:rsidR="00934D74" w:rsidRDefault="00934D74" w:rsidP="00934D74">
      <w:pPr>
        <w:ind w:left="720"/>
        <w:rPr>
          <w:sz w:val="28"/>
          <w:szCs w:val="28"/>
        </w:rPr>
      </w:pP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2A3E5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CED7CC1" w:rsidR="007B4A91" w:rsidRPr="00934D74" w:rsidRDefault="00934D74" w:rsidP="00934D7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he goal of the game is to defeat the opponent and win the match to become the champion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2A3E5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14DC08C1" w14:textId="77777777" w:rsidR="00CA005D" w:rsidRDefault="00CA005D">
      <w:pPr>
        <w:numPr>
          <w:ilvl w:val="0"/>
          <w:numId w:val="2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</w:p>
    <w:p w14:paraId="510ED95A" w14:textId="2EDCD69A" w:rsidR="007B4A91" w:rsidRDefault="00934D74" w:rsidP="00CA005D">
      <w:pPr>
        <w:ind w:left="720" w:firstLine="310"/>
        <w:rPr>
          <w:sz w:val="28"/>
          <w:szCs w:val="28"/>
        </w:rPr>
      </w:pPr>
      <w:r>
        <w:rPr>
          <w:sz w:val="28"/>
          <w:szCs w:val="28"/>
        </w:rPr>
        <w:t xml:space="preserve">Chris, is a new rookie who has just </w:t>
      </w:r>
      <w:proofErr w:type="gramStart"/>
      <w:r>
        <w:rPr>
          <w:sz w:val="28"/>
          <w:szCs w:val="28"/>
        </w:rPr>
        <w:t>came</w:t>
      </w:r>
      <w:proofErr w:type="gramEnd"/>
      <w:r>
        <w:rPr>
          <w:sz w:val="28"/>
          <w:szCs w:val="28"/>
        </w:rPr>
        <w:t xml:space="preserve"> from the performance Centre, completing his training. Now, </w:t>
      </w:r>
      <w:proofErr w:type="spellStart"/>
      <w:r>
        <w:rPr>
          <w:sz w:val="28"/>
          <w:szCs w:val="28"/>
        </w:rPr>
        <w:t>lets</w:t>
      </w:r>
      <w:proofErr w:type="spellEnd"/>
      <w:r>
        <w:rPr>
          <w:sz w:val="28"/>
          <w:szCs w:val="28"/>
        </w:rPr>
        <w:t xml:space="preserve"> help the young guy win the match and become the new World Kick Boxing Champion.</w:t>
      </w:r>
    </w:p>
    <w:p w14:paraId="3F36A821" w14:textId="77777777" w:rsidR="00CA005D" w:rsidRDefault="00CA005D" w:rsidP="00CA005D">
      <w:pPr>
        <w:ind w:left="720"/>
        <w:rPr>
          <w:sz w:val="28"/>
          <w:szCs w:val="28"/>
        </w:rPr>
      </w:pPr>
    </w:p>
    <w:p w14:paraId="57FCD92F" w14:textId="692198E6" w:rsidR="00CA005D" w:rsidRDefault="00CA005D" w:rsidP="00CA005D">
      <w:pPr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his game is AI based and single player. It is designed to be played on a </w:t>
      </w:r>
      <w:proofErr w:type="gramStart"/>
      <w:r>
        <w:rPr>
          <w:b/>
          <w:bCs/>
          <w:sz w:val="28"/>
          <w:szCs w:val="28"/>
        </w:rPr>
        <w:t>Laptop</w:t>
      </w:r>
      <w:proofErr w:type="gramEnd"/>
      <w:r>
        <w:rPr>
          <w:b/>
          <w:bCs/>
          <w:sz w:val="28"/>
          <w:szCs w:val="28"/>
        </w:rPr>
        <w:t xml:space="preserve"> or Desktop only. </w:t>
      </w:r>
    </w:p>
    <w:p w14:paraId="48F3B048" w14:textId="47BE963E" w:rsidR="00CA005D" w:rsidRDefault="00CA005D" w:rsidP="00CA005D">
      <w:pPr>
        <w:ind w:left="720"/>
        <w:rPr>
          <w:b/>
          <w:bCs/>
          <w:sz w:val="28"/>
          <w:szCs w:val="28"/>
        </w:rPr>
      </w:pPr>
    </w:p>
    <w:p w14:paraId="7596AB6D" w14:textId="7DC0D0B3" w:rsidR="00CA005D" w:rsidRPr="00CA005D" w:rsidRDefault="00CA005D" w:rsidP="00CA005D">
      <w:pPr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his game will be created on </w:t>
      </w:r>
      <w:r>
        <w:rPr>
          <w:b/>
          <w:bCs/>
          <w:sz w:val="28"/>
          <w:szCs w:val="28"/>
        </w:rPr>
        <w:t>VS COD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2A3E5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A3E5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A3E5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499E25" w:rsidR="007B4A91" w:rsidRDefault="00650A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ri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46E3167" w:rsidR="007B4A91" w:rsidRDefault="00650A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2D56A57" w:rsidR="007B4A91" w:rsidRDefault="00650A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 Banton (World Champio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DA1C135" w:rsidR="007B4A91" w:rsidRDefault="00650A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12F8C1" w:rsidR="007B4A91" w:rsidRDefault="00650A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e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1263EF6" w:rsidR="007B4A91" w:rsidRDefault="00650A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here to check the rules and ensure a fair play (Automatic)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0310BE6" w:rsidR="007B4A91" w:rsidRDefault="00650A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mpion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443D308" w:rsidR="007B4A91" w:rsidRDefault="00650A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reward</w:t>
            </w:r>
            <w:r w:rsidR="002B6FD8">
              <w:rPr>
                <w:sz w:val="28"/>
                <w:szCs w:val="28"/>
              </w:rPr>
              <w:t xml:space="preserve"> for winning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41F7FB7" w:rsidR="00556965" w:rsidRDefault="00C32A66">
      <w:r>
        <w:rPr>
          <w:noProof/>
        </w:rPr>
        <w:drawing>
          <wp:inline distT="0" distB="0" distL="0" distR="0" wp14:anchorId="0096FFAC" wp14:editId="619FA174">
            <wp:extent cx="381000" cy="76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This guy is the referee</w:t>
      </w:r>
    </w:p>
    <w:p w14:paraId="1C560CE8" w14:textId="2FAC261E" w:rsidR="007B4A91" w:rsidRDefault="002A3E5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6992CACE" w:rsidR="007B4A91" w:rsidRDefault="00C32A66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681B168" wp14:editId="16C9CC8B">
            <wp:extent cx="279400" cy="7810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This is our player, Chris</w:t>
      </w:r>
      <w:r w:rsidR="002A3E58">
        <w:pict w14:anchorId="0F1C66A9">
          <v:rect id="_x0000_i1032" style="width:0;height:1.5pt" o:hralign="center" o:hrstd="t" o:hr="t" fillcolor="#a0a0a0" stroked="f"/>
        </w:pict>
      </w:r>
    </w:p>
    <w:p w14:paraId="442F6C1C" w14:textId="60FACFE0" w:rsidR="007B4A91" w:rsidRDefault="00C32A6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55F7356" wp14:editId="33B19F20">
            <wp:extent cx="285750" cy="736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This guy is the defending </w:t>
      </w:r>
      <w:proofErr w:type="spellStart"/>
      <w:proofErr w:type="gramStart"/>
      <w:r>
        <w:t>champion,Jim</w:t>
      </w:r>
      <w:proofErr w:type="spellEnd"/>
      <w:proofErr w:type="gramEnd"/>
      <w:r>
        <w:t xml:space="preserve"> Banton</w:t>
      </w:r>
      <w:r w:rsidR="002A3E58"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A3E5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2082F2C" w:rsidR="007B4A91" w:rsidRDefault="00C32A66">
      <w:pPr>
        <w:rPr>
          <w:sz w:val="28"/>
          <w:szCs w:val="28"/>
        </w:rPr>
      </w:pPr>
      <w:r>
        <w:t>By adding sound effects, animations, points, health bar, and celebration on winning.</w:t>
      </w:r>
      <w:r w:rsidR="002A3E58">
        <w:pict w14:anchorId="49CF2C3B">
          <v:rect id="_x0000_i1036" style="width:0;height:1.5pt" o:hralign="center" o:hrstd="t" o:hr="t" fillcolor="#a0a0a0" stroked="f"/>
        </w:pict>
      </w:r>
      <w:r w:rsidR="002A3E58">
        <w:pict w14:anchorId="2BE0C1BB">
          <v:rect id="_x0000_i1037" style="width:0;height:1.5pt" o:hralign="center" o:hrstd="t" o:hr="t" fillcolor="#a0a0a0" stroked="f"/>
        </w:pict>
      </w:r>
      <w:r w:rsidR="002A3E58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86456814">
    <w:abstractNumId w:val="0"/>
  </w:num>
  <w:num w:numId="2" w16cid:durableId="948703692">
    <w:abstractNumId w:val="1"/>
  </w:num>
  <w:num w:numId="3" w16cid:durableId="1595899025">
    <w:abstractNumId w:val="3"/>
  </w:num>
  <w:num w:numId="4" w16cid:durableId="483013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3E58"/>
    <w:rsid w:val="002B6FD8"/>
    <w:rsid w:val="00556965"/>
    <w:rsid w:val="00650A29"/>
    <w:rsid w:val="007B4A91"/>
    <w:rsid w:val="00934D74"/>
    <w:rsid w:val="00C32A66"/>
    <w:rsid w:val="00CA0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34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ijit Dutta Chowdhury</cp:lastModifiedBy>
  <cp:revision>3</cp:revision>
  <dcterms:created xsi:type="dcterms:W3CDTF">2021-03-18T05:03:00Z</dcterms:created>
  <dcterms:modified xsi:type="dcterms:W3CDTF">2022-06-03T20:51:00Z</dcterms:modified>
</cp:coreProperties>
</file>